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51273f4655f78a244348426c6ef0277c2a50b71"/>
    <w:p>
      <w:pPr>
        <w:pStyle w:val="Heading1"/>
      </w:pPr>
      <w:r>
        <w:t xml:space="preserve">Cover Letter for Occupational Therapist Position in Sudan Khartoum</w:t>
      </w:r>
    </w:p>
    <w:p>
      <w:pPr>
        <w:pStyle w:val="FirstParagraph"/>
      </w:pPr>
      <w:r>
        <w:t xml:space="preserve">Dear [Hiring Manager's Name],</w:t>
      </w:r>
    </w:p>
    <w:p>
      <w:pPr>
        <w:pStyle w:val="BodyText"/>
      </w:pPr>
      <w:r>
        <w:t xml:space="preserve">I am writing to express my sincere interest in the Occupational Therapist position at [Organization Name] in Sudan Khartoum. As a dedicated and experienced occupational therapist with a passion for empowering individuals to achieve their full potential, I am eager to contribute my skills and expertise to support the healthcare needs of this vibrant community. Sudan Khartoum, with its rich cultural heritage and growing demand for specialized medical services, presents an exceptional opportunity to combine my professional background with a commitment to meaningful impact.</w:t>
      </w:r>
    </w:p>
    <w:p>
      <w:pPr>
        <w:pStyle w:val="BodyText"/>
      </w:pPr>
      <w:r>
        <w:t xml:space="preserve">As an Occupational Therapist, I have always believed in the transformative power of therapeutic interventions to improve quality of life. My academic training in occupational therapy from [University Name] equipped me with a strong foundation in human anatomy, psychology, and rehabilitation techniques. Over the past [X years], I have worked in diverse settings, including hospitals, rehabilitation centers, and community health initiatives, where I focused on helping patients regain independence through tailored therapeutic activities. Whether assisting individuals recovering from physical injuries or supporting those with neurological conditions, my goal has always been to foster resilience and self-sufficiency.</w:t>
      </w:r>
    </w:p>
    <w:p>
      <w:pPr>
        <w:pStyle w:val="BodyText"/>
      </w:pPr>
      <w:r>
        <w:t xml:space="preserve">What sets me apart as an Occupational Therapist is my ability to adapt to unique challenges while maintaining a patient-centered approach. In Sudan Khartoum, where healthcare resources may be limited and cultural contexts vary widely, I am confident in my capacity to collaborate with local professionals and community leaders to design culturally sensitive interventions. My experience working in resource-constrained environments has honed my problem-solving skills, enabling me to create effective therapeutic strategies using available tools and community support systems. For instance, during my time at [Previous Organization], I developed a low-cost, high-impact program that improved access to occupational therapy services for underserved populations.</w:t>
      </w:r>
    </w:p>
    <w:p>
      <w:pPr>
        <w:pStyle w:val="BodyText"/>
      </w:pPr>
      <w:r>
        <w:t xml:space="preserve">I am particularly drawn to the opportunity in Sudan Khartoum because of its dynamic healthcare landscape and the critical need for skilled occupational therapists. The region faces unique challenges, including post-conflict recovery, limited access to specialized care, and a growing population of individuals with disabilities or chronic conditions. As an Occupational Therapist, I am committed to addressing these gaps by providing compassionate care that aligns with the values of [Organization Name]. My background in [specific area of expertise, e.g., pediatric therapy, geriatric care, or mental health] has prepared me to contribute meaningfully to your team’s mission of enhancing patient outcomes through holistic rehabilitation.</w:t>
      </w:r>
    </w:p>
    <w:p>
      <w:pPr>
        <w:pStyle w:val="BodyText"/>
      </w:pPr>
      <w:r>
        <w:t xml:space="preserve">One of my key strengths as an Occupational Therapist is my ability to build trust and rapport with patients and their families. I understand that each individual’s journey is unique, and I prioritize open communication, empathy, and cultural awareness in every interaction. In Sudan Khartoum, where community ties are strong and family support plays a vital role in recovery, I am eager to collaborate with local stakeholders to create sustainable solutions. My fluency in [language(s), if applicable] further enhances my ability to connect with patients and ensure their needs are met effectively.</w:t>
      </w:r>
    </w:p>
    <w:p>
      <w:pPr>
        <w:pStyle w:val="BodyText"/>
      </w:pPr>
      <w:r>
        <w:t xml:space="preserve">Throughout my career, I have consistently sought opportunities to expand my knowledge and stay updated on advancements in occupational therapy. I hold certifications in [relevant certifications, e.g., Hand Therapy, Mental Health Occupational Therapy] and have participated in workshops focused on trauma-informed care and inclusive practices. These experiences have reinforced my belief that occupational therapy is not just about treating conditions but about empowering individuals to engage fully in their daily lives. In Sudan Khartoum, I am excited to apply this philosophy while learning from the resilience of the local population.</w:t>
      </w:r>
    </w:p>
    <w:p>
      <w:pPr>
        <w:pStyle w:val="BodyText"/>
      </w:pPr>
      <w:r>
        <w:t xml:space="preserve">What excites me most about this role is the chance to contribute to a healthcare system that values innovation and community-driven care. As an Occupational Therapist, I am passionate about advocating for patients and promoting their autonomy, whether through adaptive equipment, environmental modifications, or educational programs. I am also committed to supporting the professional growth of my colleagues by sharing best practices and fostering a collaborative work environment. My goal is to ensure that every patient in Sudan Khartoum receives the care they deserve, regardless of their circumstances.</w:t>
      </w:r>
    </w:p>
    <w:p>
      <w:pPr>
        <w:pStyle w:val="BodyText"/>
      </w:pPr>
      <w:r>
        <w:t xml:space="preserve">Thank you for considering my application. I would be honored to bring my skills, dedication, and cultural sensitivity to your team in Sudan Khartoum. I am confident that my experience as an Occupational Therapist aligns with the needs of your organization and the communities you serve. Please feel free to contact me at [Your Phone Number] or [Your Email Address] for further discussion. I look forward to the opportunity to contribute to the continued success of [Organization Nam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Sudan Khartoum</dc:title>
  <dc:creator/>
  <dc:language>en</dc:language>
  <cp:keywords/>
  <dcterms:created xsi:type="dcterms:W3CDTF">2025-12-13T22:33:15Z</dcterms:created>
  <dcterms:modified xsi:type="dcterms:W3CDTF">2025-12-13T22:33:15Z</dcterms:modified>
</cp:coreProperties>
</file>

<file path=docProps/custom.xml><?xml version="1.0" encoding="utf-8"?>
<Properties xmlns="http://schemas.openxmlformats.org/officeDocument/2006/custom-properties" xmlns:vt="http://schemas.openxmlformats.org/officeDocument/2006/docPropsVTypes"/>
</file>